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4A91B895" w14:textId="3363182B" w:rsidR="00673A66" w:rsidRDefault="00673A66" w:rsidP="00673A66">
      <w:pPr>
        <w:spacing w:after="0"/>
      </w:pPr>
      <w:r w:rsidRPr="00D17F34">
        <w:rPr>
          <w:b/>
          <w:color w:val="806000" w:themeColor="accent4" w:themeShade="80"/>
        </w:rPr>
        <w:t>Phone</w:t>
      </w:r>
      <w:r>
        <w:rPr>
          <w:color w:val="000000" w:themeColor="text1"/>
        </w:rPr>
        <w:tab/>
        <w:t xml:space="preserve">    +91-9461546453, +91-7976334650</w:t>
      </w:r>
    </w:p>
    <w:p w14:paraId="5363073E" w14:textId="77777777" w:rsidR="00673A66" w:rsidRDefault="00673A66" w:rsidP="00673A66">
      <w:pPr>
        <w:spacing w:after="0"/>
      </w:pPr>
      <w:r w:rsidRPr="00D17F34">
        <w:rPr>
          <w:b/>
          <w:color w:val="806000" w:themeColor="accent4" w:themeShade="80"/>
        </w:rPr>
        <w:t>Email</w:t>
      </w:r>
      <w:r>
        <w:rPr>
          <w:b/>
          <w:color w:val="3E7BBE"/>
        </w:rPr>
        <w:tab/>
      </w:r>
      <w:r w:rsidRPr="008B1F0A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 xml:space="preserve">  </w:t>
      </w:r>
      <w:hyperlink r:id="rId8" w:history="1">
        <w:r w:rsidRPr="00C8111C">
          <w:rPr>
            <w:rStyle w:val="Hyperlink"/>
          </w:rPr>
          <w:t>kaushiknishchay@gmail.com</w:t>
        </w:r>
      </w:hyperlink>
    </w:p>
    <w:p w14:paraId="252000AC" w14:textId="77777777" w:rsidR="00AD0086" w:rsidRPr="00223D0F" w:rsidRDefault="00AD0086" w:rsidP="00673A66">
      <w:pPr>
        <w:spacing w:before="240" w:after="0"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38DBBB1D" wp14:editId="60A61130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3AFD9B" w14:textId="77777777" w:rsidR="00AD0086" w:rsidRPr="00943291" w:rsidRDefault="00AD0086" w:rsidP="00673A66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DBBB1D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" filled="f" stroked="f" strokeweight=".5pt">
                <v:textbox inset="0,0,0,0">
                  <w:txbxContent>
                    <w:p w14:paraId="4F3AFD9B" w14:textId="77777777" w:rsidR="00AD0086" w:rsidRPr="00943291" w:rsidRDefault="00AD0086" w:rsidP="00673A66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5"/>
      </w:tblGrid>
      <w:tr w:rsidR="00AD0086" w14:paraId="761ECE91" w14:textId="77777777" w:rsidTr="0030189F">
        <w:trPr>
          <w:trHeight w:val="452"/>
        </w:trPr>
        <w:tc>
          <w:tcPr>
            <w:tcW w:w="4855" w:type="dxa"/>
            <w:vAlign w:val="center"/>
          </w:tcPr>
          <w:p w14:paraId="57C68666" w14:textId="77777777" w:rsidR="00AD0086" w:rsidRPr="00484CB6" w:rsidRDefault="00AD0086" w:rsidP="0030189F">
            <w:pPr>
              <w:rPr>
                <w:bCs/>
              </w:rPr>
            </w:pPr>
            <w:r>
              <w:rPr>
                <w:b/>
                <w:bCs/>
                <w:color w:val="000000" w:themeColor="text1"/>
              </w:rPr>
              <w:t>JavaScript (ES6 + React)</w:t>
            </w:r>
          </w:p>
        </w:tc>
      </w:tr>
      <w:tr w:rsidR="00AD0086" w14:paraId="4D93CF23" w14:textId="77777777" w:rsidTr="0030189F">
        <w:trPr>
          <w:trHeight w:val="452"/>
        </w:trPr>
        <w:tc>
          <w:tcPr>
            <w:tcW w:w="4855" w:type="dxa"/>
            <w:vAlign w:val="center"/>
          </w:tcPr>
          <w:p w14:paraId="16E796E0" w14:textId="79BCC00B" w:rsidR="00AD0086" w:rsidRDefault="00AD0086" w:rsidP="007B7BAC">
            <w:pPr>
              <w:pStyle w:val="ListBullet"/>
              <w:numPr>
                <w:ilvl w:val="0"/>
                <w:numId w:val="0"/>
              </w:numPr>
            </w:pPr>
            <w:r>
              <w:t xml:space="preserve">Ruby on Rails, </w:t>
            </w:r>
            <w:r w:rsidR="007B7BAC">
              <w:t>SQL</w:t>
            </w:r>
            <w:r>
              <w:t xml:space="preserve">, </w:t>
            </w:r>
            <w:r w:rsidR="0048433F">
              <w:t xml:space="preserve">Python, Java, </w:t>
            </w:r>
            <w:r>
              <w:t>PHP</w:t>
            </w:r>
            <w:r w:rsidR="00CC6B61">
              <w:t>, Golang</w:t>
            </w:r>
          </w:p>
        </w:tc>
      </w:tr>
      <w:tr w:rsidR="00AD0086" w14:paraId="1D75521C" w14:textId="77777777" w:rsidTr="0030189F">
        <w:trPr>
          <w:trHeight w:val="452"/>
        </w:trPr>
        <w:tc>
          <w:tcPr>
            <w:tcW w:w="4855" w:type="dxa"/>
            <w:vAlign w:val="center"/>
          </w:tcPr>
          <w:p w14:paraId="3A7E61A9" w14:textId="22A7E7E5" w:rsidR="00AD0086" w:rsidRDefault="00AD0086" w:rsidP="0030189F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Docker, Kubernetes, Google Cloud</w:t>
            </w:r>
            <w:r w:rsidR="0055717A">
              <w:t xml:space="preserve"> Platform</w:t>
            </w:r>
          </w:p>
        </w:tc>
      </w:tr>
    </w:tbl>
    <w:p w14:paraId="1CCC0116" w14:textId="5C15C775" w:rsidR="005F7E55" w:rsidRDefault="00AD0086" w:rsidP="005F7E55">
      <w:pPr>
        <w:spacing w:after="0"/>
        <w:rPr>
          <w:color w:val="000000" w:themeColor="text1"/>
        </w:rPr>
      </w:pPr>
      <w:r>
        <w:br w:type="column"/>
      </w:r>
      <w:r w:rsidRPr="00D17F34">
        <w:rPr>
          <w:b/>
          <w:color w:val="806000" w:themeColor="accent4" w:themeShade="80"/>
        </w:rPr>
        <w:lastRenderedPageBreak/>
        <w:t xml:space="preserve">Github    </w:t>
      </w:r>
      <w:r w:rsidR="0008094B" w:rsidRPr="00D17F34">
        <w:rPr>
          <w:b/>
          <w:color w:val="806000" w:themeColor="accent4" w:themeShade="80"/>
        </w:rPr>
        <w:t xml:space="preserve"> </w:t>
      </w:r>
      <w:hyperlink r:id="rId9" w:history="1">
        <w:r w:rsidRPr="00712EB7">
          <w:rPr>
            <w:rStyle w:val="Hyperlink"/>
            <w:color w:val="2E74B5" w:themeColor="accent1" w:themeShade="BF"/>
          </w:rPr>
          <w:t>https://github.com/kaushiknishchay</w:t>
        </w:r>
      </w:hyperlink>
    </w:p>
    <w:p w14:paraId="560E1081" w14:textId="77777777" w:rsidR="005F7E55" w:rsidRDefault="00AD0086" w:rsidP="005F7E55">
      <w:pPr>
        <w:spacing w:after="0"/>
        <w:rPr>
          <w:color w:val="000000" w:themeColor="text1"/>
        </w:rPr>
      </w:pPr>
      <w:r w:rsidRPr="00D17F34">
        <w:rPr>
          <w:b/>
          <w:color w:val="806000" w:themeColor="accent4" w:themeShade="80"/>
        </w:rPr>
        <w:t xml:space="preserve">LinkedIn </w:t>
      </w:r>
      <w:r w:rsidR="0008094B" w:rsidRPr="00D17F34">
        <w:rPr>
          <w:b/>
          <w:color w:val="806000" w:themeColor="accent4" w:themeShade="80"/>
        </w:rPr>
        <w:t xml:space="preserve"> </w:t>
      </w:r>
      <w:hyperlink r:id="rId10" w:history="1">
        <w:r w:rsidRPr="00E4045C">
          <w:rPr>
            <w:rStyle w:val="Hyperlink"/>
          </w:rPr>
          <w:t>https://linkedin.com/in/kaushiknishchay</w:t>
        </w:r>
      </w:hyperlink>
    </w:p>
    <w:p w14:paraId="0506D22D" w14:textId="749C0C69" w:rsidR="00AD0086" w:rsidRDefault="00AD0086" w:rsidP="005F7E55">
      <w:pPr>
        <w:spacing w:after="0"/>
      </w:pPr>
      <w:r w:rsidRPr="00424A89">
        <w:rPr>
          <w:b/>
          <w:color w:val="806000" w:themeColor="accent4" w:themeShade="80"/>
        </w:rPr>
        <w:t xml:space="preserve">Website </w:t>
      </w:r>
      <w:r w:rsidR="0008094B" w:rsidRPr="00424A89">
        <w:rPr>
          <w:b/>
          <w:color w:val="806000" w:themeColor="accent4" w:themeShade="80"/>
        </w:rPr>
        <w:t xml:space="preserve">  </w:t>
      </w:r>
      <w:hyperlink r:id="rId11" w:history="1">
        <w:r w:rsidRPr="00E4045C">
          <w:rPr>
            <w:rStyle w:val="Hyperlink"/>
          </w:rPr>
          <w:t>https://nkaushik.in/</w:t>
        </w:r>
      </w:hyperlink>
    </w:p>
    <w:p w14:paraId="23C17ED0" w14:textId="77777777" w:rsidR="00AD0086" w:rsidRDefault="00AD0086" w:rsidP="00AD0086">
      <w:pPr>
        <w:spacing w:before="240"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4B35BD90" wp14:editId="67B62071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DF6F66" w14:textId="77777777" w:rsidR="00AD0086" w:rsidRPr="00943291" w:rsidRDefault="00AD0086" w:rsidP="00AD0086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35BD90" id="Text Box 8" o:spid="_x0000_s1027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" filled="f" stroked="f" strokeweight=".5pt">
                <v:textbox inset="0,0,0,0">
                  <w:txbxContent>
                    <w:p w14:paraId="71DF6F66" w14:textId="77777777" w:rsidR="00AD0086" w:rsidRPr="00943291" w:rsidRDefault="00AD0086" w:rsidP="00AD0086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4"/>
      </w:tblGrid>
      <w:tr w:rsidR="00AD0086" w14:paraId="057DEE90" w14:textId="77777777" w:rsidTr="00B150E5">
        <w:trPr>
          <w:trHeight w:val="792"/>
        </w:trPr>
        <w:tc>
          <w:tcPr>
            <w:tcW w:w="5000" w:type="pct"/>
          </w:tcPr>
          <w:p w14:paraId="6E602767" w14:textId="1B469757" w:rsidR="00AD0086" w:rsidRDefault="00AD0086" w:rsidP="00B150E5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</w:t>
            </w:r>
            <w:r w:rsidR="00B150E5">
              <w:rPr>
                <w:b/>
              </w:rPr>
              <w:t xml:space="preserve"> (</w:t>
            </w:r>
            <w:r w:rsidRPr="002D500B">
              <w:rPr>
                <w:b/>
              </w:rPr>
              <w:t>Information Technology</w:t>
            </w:r>
            <w:r w:rsidR="00B150E5">
              <w:rPr>
                <w:b/>
              </w:rPr>
              <w:t xml:space="preserve">) </w:t>
            </w:r>
          </w:p>
          <w:p w14:paraId="79D48CFB" w14:textId="12E7CCE2" w:rsidR="00AD0086" w:rsidRPr="00B150E5" w:rsidRDefault="00AD0086" w:rsidP="0030189F">
            <w:pPr>
              <w:spacing w:after="120"/>
              <w:rPr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</w:t>
            </w:r>
            <w:r w:rsidR="00B150E5" w:rsidRPr="00B150E5">
              <w:rPr>
                <w:sz w:val="20"/>
                <w:szCs w:val="20"/>
              </w:rPr>
              <w:t xml:space="preserve"> 2012-16</w:t>
            </w:r>
          </w:p>
          <w:p w14:paraId="6A316F0B" w14:textId="77777777" w:rsidR="00AD0086" w:rsidRPr="000813BE" w:rsidRDefault="00AD0086" w:rsidP="0030189F">
            <w:pPr>
              <w:spacing w:after="120"/>
              <w:rPr>
                <w:sz w:val="20"/>
                <w:szCs w:val="20"/>
              </w:rPr>
            </w:pPr>
            <w:r w:rsidRPr="000813BE">
              <w:rPr>
                <w:b/>
                <w:sz w:val="20"/>
                <w:szCs w:val="20"/>
              </w:rPr>
              <w:t>OGPA 7.01</w:t>
            </w:r>
          </w:p>
        </w:tc>
      </w:tr>
    </w:tbl>
    <w:p w14:paraId="4914731B" w14:textId="77777777" w:rsidR="004B2A96" w:rsidRDefault="004B2A96">
      <w:pPr>
        <w:sectPr w:rsidR="004B2A96" w:rsidSect="00AD0086">
          <w:type w:val="continuous"/>
          <w:pgSz w:w="11909" w:h="16834" w:code="9"/>
          <w:pgMar w:top="567" w:right="720" w:bottom="567" w:left="720" w:header="431" w:footer="578" w:gutter="0"/>
          <w:cols w:num="2" w:space="720"/>
          <w:docGrid w:linePitch="360"/>
        </w:sectPr>
      </w:pPr>
    </w:p>
    <w:p w14:paraId="574E85C2" w14:textId="33355B66" w:rsidR="00A66F5E" w:rsidRDefault="00F87DF9" w:rsidP="003312D1">
      <w:pPr>
        <w:spacing w:before="240" w:after="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8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990"/>
        <w:gridCol w:w="630"/>
        <w:gridCol w:w="4770"/>
        <w:gridCol w:w="2070"/>
      </w:tblGrid>
      <w:tr w:rsidR="00801160" w14:paraId="730AC16A" w14:textId="77777777" w:rsidTr="00943291">
        <w:trPr>
          <w:trHeight w:val="295"/>
        </w:trPr>
        <w:tc>
          <w:tcPr>
            <w:tcW w:w="3690" w:type="dxa"/>
            <w:gridSpan w:val="3"/>
            <w:vAlign w:val="center"/>
          </w:tcPr>
          <w:p w14:paraId="4DA6431E" w14:textId="77777777" w:rsidR="00801160" w:rsidRPr="00105D9B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801160" w:rsidRPr="00105D9B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</w:rPr>
              <w:t>HackerRank</w:t>
            </w:r>
          </w:p>
        </w:tc>
        <w:tc>
          <w:tcPr>
            <w:tcW w:w="2070" w:type="dxa"/>
            <w:vAlign w:val="center"/>
          </w:tcPr>
          <w:p w14:paraId="1C152A76" w14:textId="3827CCBA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19 - Current</w:t>
            </w:r>
          </w:p>
        </w:tc>
      </w:tr>
      <w:tr w:rsidR="00801160" w14:paraId="1C29EFDD" w14:textId="77777777" w:rsidTr="00943291">
        <w:trPr>
          <w:trHeight w:val="2385"/>
        </w:trPr>
        <w:tc>
          <w:tcPr>
            <w:tcW w:w="10530" w:type="dxa"/>
            <w:gridSpan w:val="5"/>
            <w:vAlign w:val="center"/>
          </w:tcPr>
          <w:p w14:paraId="6E986DCE" w14:textId="5542D95D" w:rsidR="00801160" w:rsidRDefault="00A172C3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Integrate</w:t>
            </w:r>
            <w:r w:rsidR="00492F64">
              <w:t xml:space="preserve"> Projects Question to new Codepair</w:t>
            </w:r>
            <w:r w:rsidR="00127875">
              <w:t xml:space="preserve"> React</w:t>
            </w:r>
            <w:r w:rsidR="00492F64">
              <w:t xml:space="preserve"> UI and Implement </w:t>
            </w:r>
            <w:r w:rsidR="008167C7">
              <w:t>Screen Share</w:t>
            </w:r>
            <w:r w:rsidR="00492F64">
              <w:t xml:space="preserve"> feature using WebRTC</w:t>
            </w:r>
          </w:p>
          <w:p w14:paraId="21E4F949" w14:textId="0477CAFA" w:rsidR="00801160" w:rsidRDefault="00814219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Migrate Projects Question to new React Candidate Site which improved</w:t>
            </w:r>
            <w:bookmarkStart w:id="0" w:name="_GoBack"/>
            <w:bookmarkEnd w:id="0"/>
            <w:r>
              <w:t xml:space="preserve"> the overall rating to 4+ (out of 5)</w:t>
            </w:r>
          </w:p>
          <w:p w14:paraId="3F8CCB81" w14:textId="3068D34A" w:rsidR="00801160" w:rsidRDefault="004F34E4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Setup Helm based deployment, Alerting policies</w:t>
            </w:r>
            <w:r w:rsidR="002C5952">
              <w:t xml:space="preserve"> and</w:t>
            </w:r>
            <w:r>
              <w:t xml:space="preserve"> Disaster Recovery for </w:t>
            </w:r>
            <w:r w:rsidR="002C5952">
              <w:t xml:space="preserve">one of our </w:t>
            </w:r>
            <w:r>
              <w:t xml:space="preserve">Internal </w:t>
            </w:r>
            <w:r w:rsidR="005B18B4">
              <w:t xml:space="preserve">Node.JS </w:t>
            </w:r>
            <w:r w:rsidR="002C5952">
              <w:t>Micro-service</w:t>
            </w:r>
          </w:p>
          <w:p w14:paraId="0F2C3BFC" w14:textId="68F6F950" w:rsidR="00D1698C" w:rsidRDefault="00D1698C" w:rsidP="00D1698C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Implemented Skills evaluation flow frontend &amp;</w:t>
            </w:r>
            <w:r w:rsidR="001A2FAE">
              <w:t xml:space="preserve"> </w:t>
            </w:r>
            <w:r>
              <w:t>backend from scratch to improve the report experience and serve as a data point for internal Skills Platform.</w:t>
            </w:r>
          </w:p>
          <w:p w14:paraId="412CE3BD" w14:textId="459F1600" w:rsidR="00801160" w:rsidRDefault="00D070C5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 xml:space="preserve">Aided in migration to the new Theia IDE from Eclipse Che which </w:t>
            </w:r>
            <w:r w:rsidR="006A2CBF">
              <w:t>in-turn improved the experience and performance for candidates</w:t>
            </w:r>
          </w:p>
          <w:p w14:paraId="7608A7F3" w14:textId="65C76440" w:rsidR="00801160" w:rsidRDefault="005B18B4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Explored various open-source projects in different languages to build Proof of Concept and validate business needs</w:t>
            </w:r>
          </w:p>
          <w:p w14:paraId="60082926" w14:textId="45646E34" w:rsidR="000F2753" w:rsidRDefault="000F2753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Worked on various technologies including Ruby on Rails, Node.JS, PHP, TypeScript</w:t>
            </w:r>
            <w:r w:rsidR="002A6F0B">
              <w:t>, Backbone, CoffeeScript</w:t>
            </w:r>
            <w:r w:rsidR="0046606B">
              <w:t xml:space="preserve"> etc</w:t>
            </w:r>
            <w:r>
              <w:t>.</w:t>
            </w:r>
          </w:p>
          <w:p w14:paraId="688D3F4C" w14:textId="01F89B6B" w:rsidR="001C1825" w:rsidRDefault="001C1825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Setup various dashboards using the feedback data and use the information to improve the UI &amp; UX for candidates</w:t>
            </w:r>
          </w:p>
          <w:p w14:paraId="16B0EABC" w14:textId="7E9B5E98" w:rsidR="00801160" w:rsidRPr="00F32977" w:rsidRDefault="00801160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 w:rsidRPr="000F4CCC">
              <w:t>Integration</w:t>
            </w:r>
            <w:r>
              <w:t xml:space="preserve"> of analytics using GA 360 and h</w:t>
            </w:r>
            <w:r w:rsidRPr="000F4CCC">
              <w:t>elped other teams</w:t>
            </w:r>
            <w:r>
              <w:t xml:space="preserve"> with achieve the same</w:t>
            </w:r>
          </w:p>
        </w:tc>
      </w:tr>
      <w:tr w:rsidR="00801160" w14:paraId="747B79C2" w14:textId="77777777" w:rsidTr="00943291">
        <w:trPr>
          <w:trHeight w:val="146"/>
        </w:trPr>
        <w:tc>
          <w:tcPr>
            <w:tcW w:w="10530" w:type="dxa"/>
            <w:gridSpan w:val="5"/>
            <w:vAlign w:val="center"/>
          </w:tcPr>
          <w:p w14:paraId="3FC49B02" w14:textId="3090A8FA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801160" w14:paraId="02DF010D" w14:textId="77777777" w:rsidTr="00943291">
        <w:trPr>
          <w:trHeight w:val="327"/>
        </w:trPr>
        <w:tc>
          <w:tcPr>
            <w:tcW w:w="2070" w:type="dxa"/>
            <w:vAlign w:val="center"/>
          </w:tcPr>
          <w:p w14:paraId="36BB1A6A" w14:textId="77777777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6390" w:type="dxa"/>
            <w:gridSpan w:val="3"/>
            <w:vAlign w:val="center"/>
          </w:tcPr>
          <w:p w14:paraId="42F12FFF" w14:textId="2ACE2533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0B3E28">
              <w:rPr>
                <w:b/>
              </w:rPr>
              <w:t>CodeBrahma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801160" w14:paraId="3F25D44A" w14:textId="77777777" w:rsidTr="00943291">
        <w:trPr>
          <w:trHeight w:val="1019"/>
        </w:trPr>
        <w:tc>
          <w:tcPr>
            <w:tcW w:w="10530" w:type="dxa"/>
            <w:gridSpan w:val="5"/>
            <w:vAlign w:val="center"/>
          </w:tcPr>
          <w:p w14:paraId="328C2FA4" w14:textId="499D2D79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Created complex &amp; reusable UIs/Components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</w:p>
          <w:p w14:paraId="504D4390" w14:textId="40B78F2B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Developed Single-Codebase web &amp; mobile apps using React JS &amp; React Native</w:t>
            </w:r>
          </w:p>
        </w:tc>
      </w:tr>
      <w:tr w:rsidR="00801160" w14:paraId="418684F8" w14:textId="77777777" w:rsidTr="00943291">
        <w:trPr>
          <w:trHeight w:val="122"/>
        </w:trPr>
        <w:tc>
          <w:tcPr>
            <w:tcW w:w="10530" w:type="dxa"/>
            <w:gridSpan w:val="5"/>
            <w:vAlign w:val="center"/>
          </w:tcPr>
          <w:p w14:paraId="4672E9F7" w14:textId="77777777" w:rsidR="00801160" w:rsidRDefault="00801160" w:rsidP="00801160">
            <w:pPr>
              <w:spacing w:line="276" w:lineRule="auto"/>
            </w:pPr>
          </w:p>
        </w:tc>
      </w:tr>
      <w:tr w:rsidR="00801160" w14:paraId="2BB2B169" w14:textId="77777777" w:rsidTr="00943291">
        <w:trPr>
          <w:trHeight w:val="290"/>
        </w:trPr>
        <w:tc>
          <w:tcPr>
            <w:tcW w:w="3060" w:type="dxa"/>
            <w:gridSpan w:val="2"/>
            <w:vAlign w:val="center"/>
          </w:tcPr>
          <w:p w14:paraId="501343B7" w14:textId="77777777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0B3E28">
              <w:rPr>
                <w:b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801160" w14:paraId="565CB046" w14:textId="77777777" w:rsidTr="00943291">
        <w:trPr>
          <w:trHeight w:val="746"/>
        </w:trPr>
        <w:tc>
          <w:tcPr>
            <w:tcW w:w="10530" w:type="dxa"/>
            <w:gridSpan w:val="5"/>
            <w:vAlign w:val="center"/>
          </w:tcPr>
          <w:p w14:paraId="7E60D81A" w14:textId="2BD8BA94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Worked on Oracle Siebel CRM Software</w:t>
            </w:r>
          </w:p>
          <w:p w14:paraId="3E798128" w14:textId="51E3D258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Used OpenUI framework to create PM/PR files to implement business logic</w:t>
            </w:r>
          </w:p>
        </w:tc>
      </w:tr>
      <w:tr w:rsidR="00801160" w14:paraId="78B2F6E5" w14:textId="77777777" w:rsidTr="00943291">
        <w:trPr>
          <w:trHeight w:val="206"/>
        </w:trPr>
        <w:tc>
          <w:tcPr>
            <w:tcW w:w="10530" w:type="dxa"/>
            <w:gridSpan w:val="5"/>
            <w:vAlign w:val="center"/>
          </w:tcPr>
          <w:p w14:paraId="3CE357FA" w14:textId="77777777" w:rsidR="00801160" w:rsidRDefault="00801160" w:rsidP="00801160">
            <w:pPr>
              <w:spacing w:line="276" w:lineRule="auto"/>
            </w:pPr>
          </w:p>
        </w:tc>
      </w:tr>
      <w:tr w:rsidR="00801160" w14:paraId="628DEB16" w14:textId="77777777" w:rsidTr="00943291">
        <w:trPr>
          <w:trHeight w:val="563"/>
        </w:trPr>
        <w:tc>
          <w:tcPr>
            <w:tcW w:w="10530" w:type="dxa"/>
            <w:gridSpan w:val="5"/>
            <w:vAlign w:val="center"/>
          </w:tcPr>
          <w:p w14:paraId="10C9DC52" w14:textId="18DBAF5C" w:rsidR="00801160" w:rsidRPr="00F32977" w:rsidRDefault="00801160" w:rsidP="00801160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 w:rsidR="00994E28"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55194658" w:rsidR="00801160" w:rsidRDefault="00994E28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Hosted various websites built using PHP</w:t>
            </w:r>
            <w:r w:rsidR="007F67AE">
              <w:t xml:space="preserve"> &amp; static websites built using react.</w:t>
            </w:r>
          </w:p>
          <w:p w14:paraId="19D168AE" w14:textId="77777777" w:rsidR="00994E28" w:rsidRDefault="00994E28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s as well as react-native based apps.</w:t>
            </w:r>
          </w:p>
          <w:p w14:paraId="1D9B1C00" w14:textId="0559F6EF" w:rsidR="00037B54" w:rsidRDefault="00037B54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</w:t>
            </w:r>
            <w:r w:rsidR="00AB3CAA">
              <w:t>s in R</w:t>
            </w:r>
            <w:r>
              <w:t>eact</w:t>
            </w:r>
          </w:p>
        </w:tc>
      </w:tr>
    </w:tbl>
    <w:p w14:paraId="101A2EF7" w14:textId="77777777" w:rsidR="0002640A" w:rsidRDefault="0002640A" w:rsidP="00223D0F">
      <w:pPr>
        <w:spacing w:before="240" w:after="0" w:line="240" w:lineRule="auto"/>
        <w:rPr>
          <w:b/>
          <w:sz w:val="28"/>
          <w:szCs w:val="28"/>
        </w:rPr>
      </w:pPr>
    </w:p>
    <w:p w14:paraId="0B3537B4" w14:textId="34621197" w:rsidR="008E31E8" w:rsidRDefault="00F87DF9" w:rsidP="00223D0F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9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A85268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7777777" w:rsidR="00AA4087" w:rsidRPr="006A4275" w:rsidRDefault="00AA4087" w:rsidP="00442582">
      <w:pPr>
        <w:spacing w:line="240" w:lineRule="auto"/>
      </w:pPr>
    </w:p>
    <w:sectPr w:rsidR="00AA4087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4236F0" w14:textId="77777777" w:rsidR="004D412B" w:rsidRDefault="004D412B" w:rsidP="00815584">
      <w:pPr>
        <w:spacing w:after="0" w:line="240" w:lineRule="auto"/>
      </w:pPr>
      <w:r>
        <w:separator/>
      </w:r>
    </w:p>
  </w:endnote>
  <w:endnote w:type="continuationSeparator" w:id="0">
    <w:p w14:paraId="6EFAD91A" w14:textId="77777777" w:rsidR="004D412B" w:rsidRDefault="004D412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0C6D74" w14:textId="77777777" w:rsidR="004D412B" w:rsidRDefault="004D412B" w:rsidP="00815584">
      <w:pPr>
        <w:spacing w:after="0" w:line="240" w:lineRule="auto"/>
      </w:pPr>
      <w:r>
        <w:separator/>
      </w:r>
    </w:p>
  </w:footnote>
  <w:footnote w:type="continuationSeparator" w:id="0">
    <w:p w14:paraId="72A0220A" w14:textId="77777777" w:rsidR="004D412B" w:rsidRDefault="004D412B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51" type="#_x0000_t75" style="width:13.35pt;height:13.35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6B9468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13"/>
  </w:num>
  <w:num w:numId="8">
    <w:abstractNumId w:val="0"/>
  </w:num>
  <w:num w:numId="9">
    <w:abstractNumId w:val="12"/>
  </w:num>
  <w:num w:numId="10">
    <w:abstractNumId w:val="10"/>
  </w:num>
  <w:num w:numId="11">
    <w:abstractNumId w:val="8"/>
  </w:num>
  <w:num w:numId="12">
    <w:abstractNumId w:val="3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removePersonalInformation/>
  <w:removeDateAndTime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70783"/>
    <w:rsid w:val="00071754"/>
    <w:rsid w:val="00075731"/>
    <w:rsid w:val="00076698"/>
    <w:rsid w:val="0008094B"/>
    <w:rsid w:val="000813BE"/>
    <w:rsid w:val="00081BD0"/>
    <w:rsid w:val="0008312F"/>
    <w:rsid w:val="00092A9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6F07"/>
    <w:rsid w:val="001E5480"/>
    <w:rsid w:val="001E5BC3"/>
    <w:rsid w:val="001F5EE1"/>
    <w:rsid w:val="00202766"/>
    <w:rsid w:val="0021520D"/>
    <w:rsid w:val="00217650"/>
    <w:rsid w:val="00223D0F"/>
    <w:rsid w:val="002300DA"/>
    <w:rsid w:val="00233463"/>
    <w:rsid w:val="0024279B"/>
    <w:rsid w:val="00252836"/>
    <w:rsid w:val="002624AE"/>
    <w:rsid w:val="00262B6F"/>
    <w:rsid w:val="0026301C"/>
    <w:rsid w:val="002671DD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73D4"/>
    <w:rsid w:val="002C0083"/>
    <w:rsid w:val="002C5952"/>
    <w:rsid w:val="002D0CB2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6862"/>
    <w:rsid w:val="003C229C"/>
    <w:rsid w:val="003C5B65"/>
    <w:rsid w:val="003C6D75"/>
    <w:rsid w:val="003C6EDC"/>
    <w:rsid w:val="003E07FF"/>
    <w:rsid w:val="003E6252"/>
    <w:rsid w:val="003E6F2D"/>
    <w:rsid w:val="003F24E6"/>
    <w:rsid w:val="003F6C5C"/>
    <w:rsid w:val="00400028"/>
    <w:rsid w:val="00405D35"/>
    <w:rsid w:val="00411BE1"/>
    <w:rsid w:val="004131D7"/>
    <w:rsid w:val="0042427D"/>
    <w:rsid w:val="00424A89"/>
    <w:rsid w:val="00442582"/>
    <w:rsid w:val="004439D4"/>
    <w:rsid w:val="004514DF"/>
    <w:rsid w:val="00453845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D412B"/>
    <w:rsid w:val="004D4279"/>
    <w:rsid w:val="004E298D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50130"/>
    <w:rsid w:val="00551CB1"/>
    <w:rsid w:val="00552482"/>
    <w:rsid w:val="0055277A"/>
    <w:rsid w:val="005531AF"/>
    <w:rsid w:val="0055717A"/>
    <w:rsid w:val="00557A2F"/>
    <w:rsid w:val="00562484"/>
    <w:rsid w:val="005678C3"/>
    <w:rsid w:val="00575FEC"/>
    <w:rsid w:val="005868F4"/>
    <w:rsid w:val="00586E73"/>
    <w:rsid w:val="005A02C3"/>
    <w:rsid w:val="005A07A6"/>
    <w:rsid w:val="005A4599"/>
    <w:rsid w:val="005A77E3"/>
    <w:rsid w:val="005B0992"/>
    <w:rsid w:val="005B0D4B"/>
    <w:rsid w:val="005B18B4"/>
    <w:rsid w:val="005C0D77"/>
    <w:rsid w:val="005C3FF0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B35"/>
    <w:rsid w:val="00697B7D"/>
    <w:rsid w:val="006A2CBF"/>
    <w:rsid w:val="006A3E56"/>
    <w:rsid w:val="006A4275"/>
    <w:rsid w:val="006B2818"/>
    <w:rsid w:val="006C1F7D"/>
    <w:rsid w:val="006C658F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B15A9"/>
    <w:rsid w:val="009B3B90"/>
    <w:rsid w:val="009C08A2"/>
    <w:rsid w:val="009C659B"/>
    <w:rsid w:val="009D56C9"/>
    <w:rsid w:val="009D61EA"/>
    <w:rsid w:val="009E0A20"/>
    <w:rsid w:val="009E3649"/>
    <w:rsid w:val="009E3FEA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35C5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B150E5"/>
    <w:rsid w:val="00B17C92"/>
    <w:rsid w:val="00B27DF8"/>
    <w:rsid w:val="00B314D4"/>
    <w:rsid w:val="00B31C71"/>
    <w:rsid w:val="00B368DF"/>
    <w:rsid w:val="00B4541D"/>
    <w:rsid w:val="00B456B2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3558"/>
    <w:rsid w:val="00D266F8"/>
    <w:rsid w:val="00D27053"/>
    <w:rsid w:val="00D27193"/>
    <w:rsid w:val="00D428B1"/>
    <w:rsid w:val="00D473A9"/>
    <w:rsid w:val="00D57BB0"/>
    <w:rsid w:val="00D77932"/>
    <w:rsid w:val="00D8311E"/>
    <w:rsid w:val="00D901E7"/>
    <w:rsid w:val="00D90951"/>
    <w:rsid w:val="00D9192D"/>
    <w:rsid w:val="00DB1BA2"/>
    <w:rsid w:val="00DB303C"/>
    <w:rsid w:val="00DB4DF3"/>
    <w:rsid w:val="00DB6D61"/>
    <w:rsid w:val="00DC60FE"/>
    <w:rsid w:val="00DD42E3"/>
    <w:rsid w:val="00DD7D78"/>
    <w:rsid w:val="00DE465A"/>
    <w:rsid w:val="00DE7E52"/>
    <w:rsid w:val="00DF0D3A"/>
    <w:rsid w:val="00DF10E7"/>
    <w:rsid w:val="00DF61D8"/>
    <w:rsid w:val="00E05367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C37B0"/>
    <w:rsid w:val="00EC3BD4"/>
    <w:rsid w:val="00ED1B10"/>
    <w:rsid w:val="00ED218E"/>
    <w:rsid w:val="00EE12C0"/>
    <w:rsid w:val="00EE74DB"/>
    <w:rsid w:val="00F03198"/>
    <w:rsid w:val="00F1157A"/>
    <w:rsid w:val="00F136F6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C882D2-CA18-467A-9097-8D21BD20AB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246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0-12-17T17:54:00Z</dcterms:modified>
  <cp:category/>
</cp:coreProperties>
</file>